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E5528" w14:textId="55A1582E" w:rsidR="008F0F16" w:rsidRPr="00125612" w:rsidRDefault="008F0F16" w:rsidP="00621A06">
      <w:pPr>
        <w:rPr>
          <w:rFonts w:ascii="Montserrat" w:hAnsi="Montserrat"/>
          <w:lang w:val="mn-MN"/>
        </w:rPr>
      </w:pPr>
    </w:p>
    <w:p w14:paraId="29C0B979" w14:textId="77777777" w:rsidR="00621A06" w:rsidRPr="00125612" w:rsidRDefault="00621A06" w:rsidP="00621A06">
      <w:pPr>
        <w:rPr>
          <w:rFonts w:ascii="Montserrat" w:hAnsi="Montserrat"/>
          <w:lang w:val="mn-MN"/>
        </w:rPr>
      </w:pPr>
    </w:p>
    <w:p w14:paraId="60D57D0F" w14:textId="7C9F0E06" w:rsidR="008F0F16" w:rsidRPr="00125612" w:rsidRDefault="00125612" w:rsidP="00621A06">
      <w:pPr>
        <w:pStyle w:val="Heading1"/>
        <w:rPr>
          <w:rFonts w:ascii="Montserrat" w:hAnsi="Montserrat"/>
          <w:sz w:val="24"/>
          <w:szCs w:val="24"/>
          <w:lang w:val="mn-MN"/>
        </w:rPr>
      </w:pPr>
      <w:r w:rsidRPr="00125612">
        <w:rPr>
          <w:rFonts w:ascii="Montserrat" w:hAnsi="Montserrat"/>
          <w:sz w:val="24"/>
          <w:szCs w:val="24"/>
          <w:lang w:val="mn-MN"/>
        </w:rPr>
        <w:t>ДАДЛАГАЖИГЧИЙН</w:t>
      </w:r>
      <w:r w:rsidR="008140F4" w:rsidRPr="00125612">
        <w:rPr>
          <w:rFonts w:ascii="Montserrat" w:hAnsi="Montserrat"/>
          <w:sz w:val="24"/>
          <w:szCs w:val="24"/>
          <w:lang w:val="mn-MN"/>
        </w:rPr>
        <w:t xml:space="preserve"> АНКЕТ </w:t>
      </w:r>
    </w:p>
    <w:p w14:paraId="38723E15" w14:textId="11C477C2" w:rsidR="002B2316" w:rsidRPr="00125612" w:rsidRDefault="002B231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23"/>
        <w:gridCol w:w="5548"/>
      </w:tblGrid>
      <w:tr w:rsidR="002B2316" w:rsidRPr="00922079" w14:paraId="17E764E2" w14:textId="77777777" w:rsidTr="00D533E1">
        <w:tc>
          <w:tcPr>
            <w:tcW w:w="7371" w:type="dxa"/>
            <w:gridSpan w:val="2"/>
            <w:vAlign w:val="center"/>
          </w:tcPr>
          <w:p w14:paraId="2B23CFCB" w14:textId="77777777" w:rsidR="002B2316" w:rsidRPr="00922079" w:rsidRDefault="002B231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Ерөнхий мэдээлэл</w:t>
            </w:r>
          </w:p>
        </w:tc>
      </w:tr>
      <w:tr w:rsidR="002B2316" w:rsidRPr="00922079" w14:paraId="4F044645" w14:textId="77777777" w:rsidTr="00D533E1">
        <w:trPr>
          <w:trHeight w:val="917"/>
        </w:trPr>
        <w:tc>
          <w:tcPr>
            <w:tcW w:w="1823" w:type="dxa"/>
            <w:vAlign w:val="center"/>
          </w:tcPr>
          <w:p w14:paraId="2315E62E" w14:textId="3C30821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Дадлагын төрөл</w:t>
            </w:r>
          </w:p>
          <w:p w14:paraId="1A2C2F68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/дугуйлна уу/</w:t>
            </w:r>
          </w:p>
        </w:tc>
        <w:tc>
          <w:tcPr>
            <w:tcW w:w="5548" w:type="dxa"/>
            <w:vAlign w:val="center"/>
          </w:tcPr>
          <w:p w14:paraId="2C236134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а. Танилцах дадлага</w:t>
            </w:r>
          </w:p>
          <w:p w14:paraId="6454D91C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б. Үйлдвэрлэлийн дадлага</w:t>
            </w:r>
          </w:p>
          <w:p w14:paraId="261A037B" w14:textId="5C3602E8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в. Бусад   ............................................................................</w:t>
            </w:r>
          </w:p>
        </w:tc>
      </w:tr>
      <w:tr w:rsidR="002B2316" w:rsidRPr="00922079" w14:paraId="6F59B1BE" w14:textId="77777777" w:rsidTr="00D533E1">
        <w:trPr>
          <w:trHeight w:val="782"/>
        </w:trPr>
        <w:tc>
          <w:tcPr>
            <w:tcW w:w="1823" w:type="dxa"/>
            <w:vAlign w:val="center"/>
          </w:tcPr>
          <w:p w14:paraId="7208B4EE" w14:textId="2BFB770F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 xml:space="preserve">Дадлагын хугацаа </w:t>
            </w:r>
          </w:p>
        </w:tc>
        <w:tc>
          <w:tcPr>
            <w:tcW w:w="5548" w:type="dxa"/>
            <w:vAlign w:val="center"/>
          </w:tcPr>
          <w:p w14:paraId="531215EE" w14:textId="2C67589E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Эхлэх огноо .............................................</w:t>
            </w:r>
          </w:p>
          <w:p w14:paraId="77E034E2" w14:textId="13BF7C51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Дуусах огноо ...........................................</w:t>
            </w:r>
          </w:p>
        </w:tc>
      </w:tr>
      <w:tr w:rsidR="002B2316" w:rsidRPr="00922079" w14:paraId="228E7021" w14:textId="77777777" w:rsidTr="00D533E1">
        <w:trPr>
          <w:trHeight w:val="710"/>
        </w:trPr>
        <w:tc>
          <w:tcPr>
            <w:tcW w:w="1823" w:type="dxa"/>
            <w:vAlign w:val="center"/>
          </w:tcPr>
          <w:p w14:paraId="5F04B8BD" w14:textId="691357F5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Дадлага удирдагч</w:t>
            </w:r>
          </w:p>
        </w:tc>
        <w:tc>
          <w:tcPr>
            <w:tcW w:w="5548" w:type="dxa"/>
            <w:vAlign w:val="center"/>
          </w:tcPr>
          <w:p w14:paraId="53300818" w14:textId="26224638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Нэр ...........................................................</w:t>
            </w:r>
            <w:r w:rsidR="00621A06"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......</w:t>
            </w:r>
          </w:p>
          <w:p w14:paraId="74B36DF6" w14:textId="3410FDE0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Албан тушаал .........................................</w:t>
            </w:r>
          </w:p>
        </w:tc>
      </w:tr>
    </w:tbl>
    <w:tbl>
      <w:tblPr>
        <w:tblpPr w:leftFromText="180" w:rightFromText="180" w:vertAnchor="text" w:horzAnchor="page" w:tblpX="9166" w:tblpY="-273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</w:tblGrid>
      <w:tr w:rsidR="00E831DC" w:rsidRPr="00125612" w14:paraId="12B9CD1B" w14:textId="77777777" w:rsidTr="00E831DC">
        <w:trPr>
          <w:trHeight w:val="2321"/>
        </w:trPr>
        <w:tc>
          <w:tcPr>
            <w:tcW w:w="1809" w:type="dxa"/>
          </w:tcPr>
          <w:p w14:paraId="3F911F8C" w14:textId="77777777" w:rsidR="00E831DC" w:rsidRPr="00125612" w:rsidRDefault="00E831DC" w:rsidP="00E831DC">
            <w:pPr>
              <w:pStyle w:val="BodyText"/>
              <w:spacing w:before="120"/>
              <w:rPr>
                <w:rFonts w:ascii="Montserrat" w:hAnsi="Montserrat" w:cs="Arial"/>
                <w:szCs w:val="20"/>
                <w:lang w:val="mn-MN"/>
              </w:rPr>
            </w:pPr>
          </w:p>
          <w:p w14:paraId="3D7413CD" w14:textId="77777777" w:rsidR="00E831DC" w:rsidRPr="00125612" w:rsidRDefault="00E831DC" w:rsidP="00E831DC">
            <w:pPr>
              <w:pStyle w:val="BodyText"/>
              <w:spacing w:before="120"/>
              <w:rPr>
                <w:rFonts w:ascii="Montserrat" w:hAnsi="Montserrat" w:cs="Arial"/>
                <w:szCs w:val="20"/>
                <w:lang w:val="mn-MN"/>
              </w:rPr>
            </w:pPr>
          </w:p>
          <w:p w14:paraId="2928866D" w14:textId="77777777" w:rsidR="00E831DC" w:rsidRPr="00125612" w:rsidRDefault="00E831DC" w:rsidP="00E831DC">
            <w:pPr>
              <w:pStyle w:val="BodyText"/>
              <w:spacing w:before="120"/>
              <w:rPr>
                <w:rFonts w:ascii="Montserrat" w:hAnsi="Montserrat" w:cs="Arial"/>
                <w:szCs w:val="20"/>
                <w:lang w:val="mn-MN"/>
              </w:rPr>
            </w:pPr>
            <w:r w:rsidRPr="00125612">
              <w:rPr>
                <w:rFonts w:ascii="Montserrat" w:hAnsi="Montserrat" w:cs="Arial"/>
                <w:szCs w:val="20"/>
                <w:lang w:val="mn-MN"/>
              </w:rPr>
              <w:t>Энд цээж зураг наана.</w:t>
            </w:r>
          </w:p>
        </w:tc>
      </w:tr>
    </w:tbl>
    <w:p w14:paraId="786F2588" w14:textId="77777777" w:rsidR="00E831DC" w:rsidRPr="00125612" w:rsidRDefault="00E831DC">
      <w:pPr>
        <w:rPr>
          <w:lang w:val="mn-MN"/>
        </w:rPr>
      </w:pPr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1823"/>
        <w:gridCol w:w="2855"/>
        <w:gridCol w:w="1559"/>
        <w:gridCol w:w="3261"/>
      </w:tblGrid>
      <w:tr w:rsidR="00E831DC" w:rsidRPr="00922079" w14:paraId="57D54F95" w14:textId="77777777" w:rsidTr="00954026">
        <w:tc>
          <w:tcPr>
            <w:tcW w:w="1823" w:type="dxa"/>
            <w:vAlign w:val="center"/>
          </w:tcPr>
          <w:p w14:paraId="4D705BE8" w14:textId="0AE85B09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Суралцаж буй сургуулийн нэр</w:t>
            </w:r>
          </w:p>
        </w:tc>
        <w:tc>
          <w:tcPr>
            <w:tcW w:w="2855" w:type="dxa"/>
            <w:vAlign w:val="center"/>
          </w:tcPr>
          <w:p w14:paraId="6A82BCC7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559" w:type="dxa"/>
            <w:vAlign w:val="center"/>
          </w:tcPr>
          <w:p w14:paraId="349114E8" w14:textId="0EF927E3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Курс дамжаа</w:t>
            </w:r>
          </w:p>
        </w:tc>
        <w:tc>
          <w:tcPr>
            <w:tcW w:w="3261" w:type="dxa"/>
            <w:vAlign w:val="center"/>
          </w:tcPr>
          <w:p w14:paraId="3CDBD05D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2B2316" w:rsidRPr="00922079" w14:paraId="604B008E" w14:textId="77777777" w:rsidTr="00E831DC">
        <w:trPr>
          <w:trHeight w:val="512"/>
        </w:trPr>
        <w:tc>
          <w:tcPr>
            <w:tcW w:w="1823" w:type="dxa"/>
            <w:vAlign w:val="center"/>
          </w:tcPr>
          <w:p w14:paraId="2D5AF221" w14:textId="0BECA19F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Мэргэшил</w:t>
            </w:r>
          </w:p>
        </w:tc>
        <w:tc>
          <w:tcPr>
            <w:tcW w:w="7675" w:type="dxa"/>
            <w:gridSpan w:val="3"/>
            <w:vAlign w:val="center"/>
          </w:tcPr>
          <w:p w14:paraId="15079E27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E831DC" w:rsidRPr="00922079" w14:paraId="76D6E49A" w14:textId="77777777" w:rsidTr="00954026">
        <w:tc>
          <w:tcPr>
            <w:tcW w:w="1823" w:type="dxa"/>
            <w:vAlign w:val="center"/>
          </w:tcPr>
          <w:p w14:paraId="38611EE1" w14:textId="10010AFC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Манай байгууллагын талаар мэдээлэл авсан эх сурвалж</w:t>
            </w:r>
          </w:p>
        </w:tc>
        <w:tc>
          <w:tcPr>
            <w:tcW w:w="2855" w:type="dxa"/>
            <w:vAlign w:val="center"/>
          </w:tcPr>
          <w:p w14:paraId="00EA68AC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559" w:type="dxa"/>
            <w:vAlign w:val="center"/>
          </w:tcPr>
          <w:p w14:paraId="3BBE342D" w14:textId="130F1E32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Яаралтай тохиолдолд холбоо барих хүний нэр, утас</w:t>
            </w:r>
          </w:p>
        </w:tc>
        <w:tc>
          <w:tcPr>
            <w:tcW w:w="3261" w:type="dxa"/>
            <w:vAlign w:val="center"/>
          </w:tcPr>
          <w:p w14:paraId="0AE463D7" w14:textId="77777777" w:rsidR="002B2316" w:rsidRPr="00922079" w:rsidRDefault="002B231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32"/>
        <w:tblW w:w="9493" w:type="dxa"/>
        <w:tblLook w:val="04A0" w:firstRow="1" w:lastRow="0" w:firstColumn="1" w:lastColumn="0" w:noHBand="0" w:noVBand="1"/>
      </w:tblPr>
      <w:tblGrid>
        <w:gridCol w:w="2047"/>
        <w:gridCol w:w="2597"/>
        <w:gridCol w:w="2044"/>
        <w:gridCol w:w="2805"/>
      </w:tblGrid>
      <w:tr w:rsidR="00621A06" w:rsidRPr="00922079" w14:paraId="5778BF37" w14:textId="77777777" w:rsidTr="00E831DC">
        <w:tc>
          <w:tcPr>
            <w:tcW w:w="9493" w:type="dxa"/>
            <w:gridSpan w:val="4"/>
          </w:tcPr>
          <w:p w14:paraId="0E93CEFF" w14:textId="77777777" w:rsidR="00621A06" w:rsidRPr="00922079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Хувийн мэдээлэл</w:t>
            </w:r>
          </w:p>
        </w:tc>
      </w:tr>
      <w:tr w:rsidR="00621A06" w:rsidRPr="00922079" w14:paraId="48F0F404" w14:textId="77777777" w:rsidTr="00E831DC">
        <w:tc>
          <w:tcPr>
            <w:tcW w:w="2047" w:type="dxa"/>
            <w:vAlign w:val="center"/>
          </w:tcPr>
          <w:p w14:paraId="4E4C7743" w14:textId="460623EE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Овог</w:t>
            </w:r>
          </w:p>
        </w:tc>
        <w:tc>
          <w:tcPr>
            <w:tcW w:w="2597" w:type="dxa"/>
          </w:tcPr>
          <w:p w14:paraId="66881210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044" w:type="dxa"/>
            <w:vMerge w:val="restart"/>
            <w:vAlign w:val="center"/>
          </w:tcPr>
          <w:p w14:paraId="0D29F005" w14:textId="749D2B0A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Регистрийн дугаар</w:t>
            </w:r>
          </w:p>
        </w:tc>
        <w:tc>
          <w:tcPr>
            <w:tcW w:w="2805" w:type="dxa"/>
            <w:vMerge w:val="restart"/>
          </w:tcPr>
          <w:p w14:paraId="1CE99B21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057219BD" w14:textId="77777777" w:rsidTr="00E831DC">
        <w:tc>
          <w:tcPr>
            <w:tcW w:w="2047" w:type="dxa"/>
            <w:vAlign w:val="center"/>
          </w:tcPr>
          <w:p w14:paraId="5ECE0BAD" w14:textId="4C8906B5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Нэр</w:t>
            </w:r>
          </w:p>
        </w:tc>
        <w:tc>
          <w:tcPr>
            <w:tcW w:w="2597" w:type="dxa"/>
          </w:tcPr>
          <w:p w14:paraId="21A2DDF7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044" w:type="dxa"/>
            <w:vMerge/>
            <w:vAlign w:val="center"/>
          </w:tcPr>
          <w:p w14:paraId="002A18B6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805" w:type="dxa"/>
            <w:vMerge/>
          </w:tcPr>
          <w:p w14:paraId="6A02B8A2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4499F575" w14:textId="77777777" w:rsidTr="00E831DC">
        <w:trPr>
          <w:trHeight w:val="485"/>
        </w:trPr>
        <w:tc>
          <w:tcPr>
            <w:tcW w:w="2047" w:type="dxa"/>
            <w:vAlign w:val="center"/>
          </w:tcPr>
          <w:p w14:paraId="05522554" w14:textId="3FD33322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Утасны дугаар</w:t>
            </w:r>
          </w:p>
        </w:tc>
        <w:tc>
          <w:tcPr>
            <w:tcW w:w="2597" w:type="dxa"/>
          </w:tcPr>
          <w:p w14:paraId="3B6ECDCD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044" w:type="dxa"/>
            <w:vAlign w:val="center"/>
          </w:tcPr>
          <w:p w14:paraId="24D9F37D" w14:textId="245D6FFA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Цахим шуудангийн хаяг</w:t>
            </w:r>
          </w:p>
        </w:tc>
        <w:tc>
          <w:tcPr>
            <w:tcW w:w="2805" w:type="dxa"/>
          </w:tcPr>
          <w:p w14:paraId="585EB6DC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63D7FD6B" w14:textId="77777777" w:rsidTr="00E831DC">
        <w:trPr>
          <w:trHeight w:val="863"/>
        </w:trPr>
        <w:tc>
          <w:tcPr>
            <w:tcW w:w="2047" w:type="dxa"/>
            <w:vAlign w:val="center"/>
          </w:tcPr>
          <w:p w14:paraId="616A53AE" w14:textId="2F9D8E62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Гэрийн хаяг</w:t>
            </w:r>
          </w:p>
        </w:tc>
        <w:tc>
          <w:tcPr>
            <w:tcW w:w="2597" w:type="dxa"/>
          </w:tcPr>
          <w:p w14:paraId="471933AB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044" w:type="dxa"/>
            <w:vAlign w:val="center"/>
          </w:tcPr>
          <w:p w14:paraId="2CE011D2" w14:textId="4A6C00CB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Оршин суугаа хаяг</w:t>
            </w:r>
          </w:p>
        </w:tc>
        <w:tc>
          <w:tcPr>
            <w:tcW w:w="2805" w:type="dxa"/>
          </w:tcPr>
          <w:p w14:paraId="2B1871F1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p w14:paraId="393315EF" w14:textId="1F9B3E9A" w:rsidR="002B2316" w:rsidRPr="00125612" w:rsidRDefault="002B2316" w:rsidP="00621A06">
      <w:pPr>
        <w:rPr>
          <w:rFonts w:ascii="Montserrat" w:hAnsi="Montserrat"/>
          <w:lang w:val="mn-MN"/>
        </w:rPr>
      </w:pPr>
    </w:p>
    <w:p w14:paraId="766C9B63" w14:textId="0BC2A261" w:rsidR="00FA5E91" w:rsidRPr="00125612" w:rsidRDefault="00FA5E91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2977"/>
        <w:gridCol w:w="1700"/>
        <w:gridCol w:w="3183"/>
        <w:gridCol w:w="1638"/>
      </w:tblGrid>
      <w:tr w:rsidR="00FA5E91" w:rsidRPr="00922079" w14:paraId="654C8CEB" w14:textId="77777777" w:rsidTr="00E831DC">
        <w:tc>
          <w:tcPr>
            <w:tcW w:w="9498" w:type="dxa"/>
            <w:gridSpan w:val="4"/>
          </w:tcPr>
          <w:p w14:paraId="3F922970" w14:textId="6C13F2AC" w:rsidR="00FA5E91" w:rsidRPr="00922079" w:rsidRDefault="00FA5E91" w:rsidP="00E831DC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Гэр бүлийн байдал /</w:t>
            </w:r>
            <w:r w:rsidRPr="00922079">
              <w:rPr>
                <w:rFonts w:ascii="Montserrat" w:hAnsi="Montserrat" w:cs="Times New Roman"/>
                <w:b/>
                <w:i/>
                <w:sz w:val="20"/>
                <w:szCs w:val="20"/>
                <w:lang w:val="mn-MN"/>
              </w:rPr>
              <w:t>Эцэг, эх, ах дүү, эхнэр, нөхөр, хүүхдийг оролцуулан бичнэ үү!</w:t>
            </w: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/</w:t>
            </w:r>
          </w:p>
        </w:tc>
      </w:tr>
      <w:tr w:rsidR="00FA5E91" w:rsidRPr="00922079" w14:paraId="1A416240" w14:textId="77777777" w:rsidTr="00E831DC">
        <w:tc>
          <w:tcPr>
            <w:tcW w:w="2977" w:type="dxa"/>
            <w:vAlign w:val="center"/>
          </w:tcPr>
          <w:p w14:paraId="44C70E67" w14:textId="77777777" w:rsidR="00FA5E91" w:rsidRPr="00922079" w:rsidRDefault="00FA5E91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Овог нэр</w:t>
            </w:r>
          </w:p>
        </w:tc>
        <w:tc>
          <w:tcPr>
            <w:tcW w:w="1700" w:type="dxa"/>
            <w:vAlign w:val="center"/>
          </w:tcPr>
          <w:p w14:paraId="23806900" w14:textId="34B66A36" w:rsidR="00FA5E91" w:rsidRPr="00922079" w:rsidRDefault="00FA5E91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Таны хэн болох</w:t>
            </w:r>
          </w:p>
        </w:tc>
        <w:tc>
          <w:tcPr>
            <w:tcW w:w="3183" w:type="dxa"/>
            <w:vAlign w:val="center"/>
          </w:tcPr>
          <w:p w14:paraId="1048E7D7" w14:textId="77777777" w:rsidR="00FA5E91" w:rsidRPr="00922079" w:rsidRDefault="00FA5E91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Одоо эрхэлж буй ажил</w:t>
            </w:r>
          </w:p>
        </w:tc>
        <w:tc>
          <w:tcPr>
            <w:tcW w:w="1638" w:type="dxa"/>
            <w:vAlign w:val="center"/>
          </w:tcPr>
          <w:p w14:paraId="57F2D77B" w14:textId="77777777" w:rsidR="00FA5E91" w:rsidRPr="00922079" w:rsidRDefault="00FA5E91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Төрсөн он</w:t>
            </w:r>
          </w:p>
        </w:tc>
      </w:tr>
      <w:tr w:rsidR="00FA5E91" w:rsidRPr="00922079" w14:paraId="0D450EA7" w14:textId="77777777" w:rsidTr="00E831DC">
        <w:trPr>
          <w:trHeight w:val="323"/>
        </w:trPr>
        <w:tc>
          <w:tcPr>
            <w:tcW w:w="2977" w:type="dxa"/>
          </w:tcPr>
          <w:p w14:paraId="5962FF8D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00" w:type="dxa"/>
          </w:tcPr>
          <w:p w14:paraId="45F296F2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183" w:type="dxa"/>
          </w:tcPr>
          <w:p w14:paraId="069589C6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38" w:type="dxa"/>
          </w:tcPr>
          <w:p w14:paraId="31D32BD3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FA5E91" w:rsidRPr="00922079" w14:paraId="7A1A256E" w14:textId="77777777" w:rsidTr="00E831DC">
        <w:trPr>
          <w:trHeight w:val="350"/>
        </w:trPr>
        <w:tc>
          <w:tcPr>
            <w:tcW w:w="2977" w:type="dxa"/>
          </w:tcPr>
          <w:p w14:paraId="2D4FDDB5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00" w:type="dxa"/>
          </w:tcPr>
          <w:p w14:paraId="6BF935B4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183" w:type="dxa"/>
          </w:tcPr>
          <w:p w14:paraId="528E2922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38" w:type="dxa"/>
          </w:tcPr>
          <w:p w14:paraId="32CCE92D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FA5E91" w:rsidRPr="00922079" w14:paraId="4FE1514D" w14:textId="77777777" w:rsidTr="00E831DC">
        <w:trPr>
          <w:trHeight w:val="440"/>
        </w:trPr>
        <w:tc>
          <w:tcPr>
            <w:tcW w:w="2977" w:type="dxa"/>
          </w:tcPr>
          <w:p w14:paraId="581AF51B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00" w:type="dxa"/>
          </w:tcPr>
          <w:p w14:paraId="1D39E84C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183" w:type="dxa"/>
          </w:tcPr>
          <w:p w14:paraId="51917D21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38" w:type="dxa"/>
          </w:tcPr>
          <w:p w14:paraId="557A4CCE" w14:textId="77777777" w:rsidR="00FA5E91" w:rsidRPr="00922079" w:rsidRDefault="00FA5E9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D533E1" w:rsidRPr="00922079" w14:paraId="58DE8BD0" w14:textId="77777777" w:rsidTr="00E831DC">
        <w:trPr>
          <w:trHeight w:val="440"/>
        </w:trPr>
        <w:tc>
          <w:tcPr>
            <w:tcW w:w="2977" w:type="dxa"/>
          </w:tcPr>
          <w:p w14:paraId="4E9E743E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00" w:type="dxa"/>
          </w:tcPr>
          <w:p w14:paraId="2FDE4DAF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183" w:type="dxa"/>
          </w:tcPr>
          <w:p w14:paraId="7E570045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38" w:type="dxa"/>
          </w:tcPr>
          <w:p w14:paraId="6AB26521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D533E1" w:rsidRPr="00922079" w14:paraId="5BC7A76D" w14:textId="77777777" w:rsidTr="00E831DC">
        <w:trPr>
          <w:trHeight w:val="440"/>
        </w:trPr>
        <w:tc>
          <w:tcPr>
            <w:tcW w:w="2977" w:type="dxa"/>
          </w:tcPr>
          <w:p w14:paraId="3143E473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00" w:type="dxa"/>
          </w:tcPr>
          <w:p w14:paraId="149FE80C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183" w:type="dxa"/>
          </w:tcPr>
          <w:p w14:paraId="5595C6C9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38" w:type="dxa"/>
          </w:tcPr>
          <w:p w14:paraId="6DF7F039" w14:textId="77777777" w:rsidR="00D533E1" w:rsidRPr="00922079" w:rsidRDefault="00D533E1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p w14:paraId="07A2783D" w14:textId="2CB7CB7C" w:rsidR="00FA5E91" w:rsidRPr="00125612" w:rsidRDefault="00FA5E91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1868"/>
        <w:gridCol w:w="1033"/>
        <w:gridCol w:w="1131"/>
        <w:gridCol w:w="2316"/>
        <w:gridCol w:w="1827"/>
        <w:gridCol w:w="1233"/>
      </w:tblGrid>
      <w:tr w:rsidR="00621A06" w:rsidRPr="00922079" w14:paraId="1770268C" w14:textId="77777777" w:rsidTr="00E831DC">
        <w:tc>
          <w:tcPr>
            <w:tcW w:w="9408" w:type="dxa"/>
            <w:gridSpan w:val="6"/>
          </w:tcPr>
          <w:p w14:paraId="575FF613" w14:textId="2147BEE2" w:rsidR="00621A06" w:rsidRPr="00922079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Боловсролын байдал /</w:t>
            </w:r>
            <w:r w:rsidRPr="00922079">
              <w:rPr>
                <w:rFonts w:ascii="Montserrat" w:hAnsi="Montserrat" w:cs="Times New Roman"/>
                <w:b/>
                <w:i/>
                <w:sz w:val="20"/>
                <w:szCs w:val="20"/>
                <w:lang w:val="mn-MN"/>
              </w:rPr>
              <w:t>Ерөнхий боловсролын сургуулийг оролцуулан бичнэ үү!/</w:t>
            </w:r>
          </w:p>
        </w:tc>
      </w:tr>
      <w:tr w:rsidR="00621A06" w:rsidRPr="00922079" w14:paraId="7B1DBF9D" w14:textId="77777777" w:rsidTr="00E831DC">
        <w:tc>
          <w:tcPr>
            <w:tcW w:w="1868" w:type="dxa"/>
          </w:tcPr>
          <w:p w14:paraId="44839510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Сургуулийн нэр</w:t>
            </w:r>
          </w:p>
        </w:tc>
        <w:tc>
          <w:tcPr>
            <w:tcW w:w="1033" w:type="dxa"/>
          </w:tcPr>
          <w:p w14:paraId="06FA563E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Элссэн огноо</w:t>
            </w:r>
          </w:p>
        </w:tc>
        <w:tc>
          <w:tcPr>
            <w:tcW w:w="1131" w:type="dxa"/>
          </w:tcPr>
          <w:p w14:paraId="4CCB2A51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Төгссөн огноо</w:t>
            </w:r>
          </w:p>
        </w:tc>
        <w:tc>
          <w:tcPr>
            <w:tcW w:w="2316" w:type="dxa"/>
          </w:tcPr>
          <w:p w14:paraId="29233C32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Эзэмшсэн мэргэжил</w:t>
            </w:r>
          </w:p>
        </w:tc>
        <w:tc>
          <w:tcPr>
            <w:tcW w:w="1827" w:type="dxa"/>
          </w:tcPr>
          <w:p w14:paraId="47C90AAD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Диплом, гэрчилгээний дугаар</w:t>
            </w:r>
          </w:p>
        </w:tc>
        <w:tc>
          <w:tcPr>
            <w:tcW w:w="1233" w:type="dxa"/>
          </w:tcPr>
          <w:p w14:paraId="06AB77C0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Голч оноо</w:t>
            </w:r>
          </w:p>
        </w:tc>
      </w:tr>
      <w:tr w:rsidR="00621A06" w:rsidRPr="00922079" w14:paraId="4652FC71" w14:textId="77777777" w:rsidTr="00E831DC">
        <w:trPr>
          <w:trHeight w:val="305"/>
        </w:trPr>
        <w:tc>
          <w:tcPr>
            <w:tcW w:w="1868" w:type="dxa"/>
          </w:tcPr>
          <w:p w14:paraId="3F4CD316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033" w:type="dxa"/>
          </w:tcPr>
          <w:p w14:paraId="014ABFF3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131" w:type="dxa"/>
          </w:tcPr>
          <w:p w14:paraId="2BB26F4C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316" w:type="dxa"/>
          </w:tcPr>
          <w:p w14:paraId="77647BE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827" w:type="dxa"/>
          </w:tcPr>
          <w:p w14:paraId="64F2CC62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233" w:type="dxa"/>
          </w:tcPr>
          <w:p w14:paraId="5197C44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68B2213C" w14:textId="77777777" w:rsidTr="00E831DC">
        <w:trPr>
          <w:trHeight w:val="305"/>
        </w:trPr>
        <w:tc>
          <w:tcPr>
            <w:tcW w:w="1868" w:type="dxa"/>
          </w:tcPr>
          <w:p w14:paraId="60A24BA0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033" w:type="dxa"/>
          </w:tcPr>
          <w:p w14:paraId="4D3C20D3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131" w:type="dxa"/>
          </w:tcPr>
          <w:p w14:paraId="16C4277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316" w:type="dxa"/>
          </w:tcPr>
          <w:p w14:paraId="7E2B5194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827" w:type="dxa"/>
          </w:tcPr>
          <w:p w14:paraId="5EE587E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233" w:type="dxa"/>
          </w:tcPr>
          <w:p w14:paraId="269CCEB1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7FC33CB6" w14:textId="77777777" w:rsidTr="00E831DC">
        <w:trPr>
          <w:trHeight w:val="305"/>
        </w:trPr>
        <w:tc>
          <w:tcPr>
            <w:tcW w:w="1868" w:type="dxa"/>
          </w:tcPr>
          <w:p w14:paraId="772E44C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033" w:type="dxa"/>
          </w:tcPr>
          <w:p w14:paraId="4512BF7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131" w:type="dxa"/>
          </w:tcPr>
          <w:p w14:paraId="7B484B9C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316" w:type="dxa"/>
          </w:tcPr>
          <w:p w14:paraId="1F89AAE4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827" w:type="dxa"/>
          </w:tcPr>
          <w:p w14:paraId="7F6DB32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233" w:type="dxa"/>
          </w:tcPr>
          <w:p w14:paraId="2E80016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p w14:paraId="22060C3F" w14:textId="67855972" w:rsidR="00621A06" w:rsidRPr="00125612" w:rsidRDefault="00621A0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2070"/>
        <w:gridCol w:w="1691"/>
        <w:gridCol w:w="1694"/>
        <w:gridCol w:w="1752"/>
        <w:gridCol w:w="2201"/>
      </w:tblGrid>
      <w:tr w:rsidR="00621A06" w:rsidRPr="00922079" w14:paraId="51146056" w14:textId="77777777" w:rsidTr="00E831DC">
        <w:tc>
          <w:tcPr>
            <w:tcW w:w="9408" w:type="dxa"/>
            <w:gridSpan w:val="5"/>
          </w:tcPr>
          <w:p w14:paraId="31B03CAC" w14:textId="29781B32" w:rsidR="00621A06" w:rsidRPr="00922079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Ажил эрхлэлтийн байдал</w:t>
            </w:r>
          </w:p>
        </w:tc>
      </w:tr>
      <w:tr w:rsidR="00621A06" w:rsidRPr="00922079" w14:paraId="2CFED383" w14:textId="77777777" w:rsidTr="00E831DC">
        <w:tc>
          <w:tcPr>
            <w:tcW w:w="2070" w:type="dxa"/>
            <w:vAlign w:val="center"/>
          </w:tcPr>
          <w:p w14:paraId="15C09285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Байгууллагын нэр</w:t>
            </w:r>
          </w:p>
        </w:tc>
        <w:tc>
          <w:tcPr>
            <w:tcW w:w="1691" w:type="dxa"/>
            <w:vAlign w:val="center"/>
          </w:tcPr>
          <w:p w14:paraId="17C1B28A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Албан тушаал</w:t>
            </w:r>
          </w:p>
        </w:tc>
        <w:tc>
          <w:tcPr>
            <w:tcW w:w="1694" w:type="dxa"/>
            <w:vAlign w:val="center"/>
          </w:tcPr>
          <w:p w14:paraId="7CEB10C6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Үндсэн ажил үүрэг</w:t>
            </w:r>
          </w:p>
        </w:tc>
        <w:tc>
          <w:tcPr>
            <w:tcW w:w="1752" w:type="dxa"/>
            <w:vAlign w:val="center"/>
          </w:tcPr>
          <w:p w14:paraId="60EF886B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Ажилласан жил</w:t>
            </w:r>
          </w:p>
        </w:tc>
        <w:tc>
          <w:tcPr>
            <w:tcW w:w="2201" w:type="dxa"/>
            <w:vAlign w:val="center"/>
          </w:tcPr>
          <w:p w14:paraId="605160E3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Ажлаас гарсан шалтгаан</w:t>
            </w:r>
          </w:p>
        </w:tc>
      </w:tr>
      <w:tr w:rsidR="00621A06" w:rsidRPr="00922079" w14:paraId="21C969A7" w14:textId="77777777" w:rsidTr="00E831DC">
        <w:tc>
          <w:tcPr>
            <w:tcW w:w="2070" w:type="dxa"/>
          </w:tcPr>
          <w:p w14:paraId="4705036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91" w:type="dxa"/>
          </w:tcPr>
          <w:p w14:paraId="26609D2D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94" w:type="dxa"/>
          </w:tcPr>
          <w:p w14:paraId="637A8C81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52" w:type="dxa"/>
          </w:tcPr>
          <w:p w14:paraId="6F6D23CD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201" w:type="dxa"/>
          </w:tcPr>
          <w:p w14:paraId="490361BD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63DFD60D" w14:textId="77777777" w:rsidTr="00E831DC">
        <w:tc>
          <w:tcPr>
            <w:tcW w:w="2070" w:type="dxa"/>
          </w:tcPr>
          <w:p w14:paraId="46E6E4EA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91" w:type="dxa"/>
          </w:tcPr>
          <w:p w14:paraId="22E8B628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94" w:type="dxa"/>
          </w:tcPr>
          <w:p w14:paraId="54A0EB81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52" w:type="dxa"/>
          </w:tcPr>
          <w:p w14:paraId="3C779EF0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201" w:type="dxa"/>
          </w:tcPr>
          <w:p w14:paraId="54192651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47D53821" w14:textId="77777777" w:rsidTr="00E831DC">
        <w:tc>
          <w:tcPr>
            <w:tcW w:w="2070" w:type="dxa"/>
          </w:tcPr>
          <w:p w14:paraId="1D23AEC1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91" w:type="dxa"/>
          </w:tcPr>
          <w:p w14:paraId="7CF3E984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694" w:type="dxa"/>
          </w:tcPr>
          <w:p w14:paraId="34527121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52" w:type="dxa"/>
          </w:tcPr>
          <w:p w14:paraId="59CAC25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2201" w:type="dxa"/>
          </w:tcPr>
          <w:p w14:paraId="528EB57C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p w14:paraId="01C54F76" w14:textId="756133BB" w:rsidR="00621A06" w:rsidRPr="00125612" w:rsidRDefault="00621A0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1820"/>
        <w:gridCol w:w="1498"/>
        <w:gridCol w:w="1410"/>
        <w:gridCol w:w="1517"/>
        <w:gridCol w:w="1445"/>
        <w:gridCol w:w="1718"/>
      </w:tblGrid>
      <w:tr w:rsidR="00621A06" w:rsidRPr="00922079" w14:paraId="533E992E" w14:textId="77777777" w:rsidTr="00E831DC">
        <w:tc>
          <w:tcPr>
            <w:tcW w:w="9408" w:type="dxa"/>
            <w:gridSpan w:val="6"/>
          </w:tcPr>
          <w:p w14:paraId="524C46A2" w14:textId="32B3CE54" w:rsidR="00621A06" w:rsidRPr="00922079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Гадаад хэлний мэдлэгийн түвшин /</w:t>
            </w:r>
            <w:r w:rsidRPr="00922079">
              <w:rPr>
                <w:rFonts w:ascii="Montserrat" w:hAnsi="Montserrat" w:cs="Times New Roman"/>
                <w:b/>
                <w:i/>
                <w:sz w:val="20"/>
                <w:szCs w:val="20"/>
                <w:lang w:val="mn-MN"/>
              </w:rPr>
              <w:t>муугаас сайн руу 1-5 оноогоор дүгнэнэ үү</w:t>
            </w: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/</w:t>
            </w:r>
          </w:p>
        </w:tc>
      </w:tr>
      <w:tr w:rsidR="00621A06" w:rsidRPr="00922079" w14:paraId="3A2D1229" w14:textId="77777777" w:rsidTr="00E831DC">
        <w:tc>
          <w:tcPr>
            <w:tcW w:w="1820" w:type="dxa"/>
            <w:vAlign w:val="center"/>
          </w:tcPr>
          <w:p w14:paraId="23875BDE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Гадаад хэлний нэр</w:t>
            </w:r>
          </w:p>
        </w:tc>
        <w:tc>
          <w:tcPr>
            <w:tcW w:w="1498" w:type="dxa"/>
            <w:vAlign w:val="center"/>
          </w:tcPr>
          <w:p w14:paraId="1ADC2B8B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Ярьсныг ойлгох</w:t>
            </w:r>
          </w:p>
        </w:tc>
        <w:tc>
          <w:tcPr>
            <w:tcW w:w="1410" w:type="dxa"/>
            <w:vAlign w:val="center"/>
          </w:tcPr>
          <w:p w14:paraId="0B7F2973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Өөрөө ярих</w:t>
            </w:r>
          </w:p>
        </w:tc>
        <w:tc>
          <w:tcPr>
            <w:tcW w:w="1517" w:type="dxa"/>
            <w:vAlign w:val="center"/>
          </w:tcPr>
          <w:p w14:paraId="2865CBDD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Бичиж орчуулах</w:t>
            </w:r>
          </w:p>
        </w:tc>
        <w:tc>
          <w:tcPr>
            <w:tcW w:w="1445" w:type="dxa"/>
            <w:vAlign w:val="center"/>
          </w:tcPr>
          <w:p w14:paraId="644AA1C5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Уншиж ойлгох</w:t>
            </w:r>
          </w:p>
        </w:tc>
        <w:tc>
          <w:tcPr>
            <w:tcW w:w="1718" w:type="dxa"/>
            <w:vAlign w:val="center"/>
          </w:tcPr>
          <w:p w14:paraId="1E2CDD28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Бусад</w:t>
            </w:r>
          </w:p>
        </w:tc>
      </w:tr>
      <w:tr w:rsidR="00621A06" w:rsidRPr="00922079" w14:paraId="7B43CA8B" w14:textId="77777777" w:rsidTr="00E831DC">
        <w:tc>
          <w:tcPr>
            <w:tcW w:w="1820" w:type="dxa"/>
          </w:tcPr>
          <w:p w14:paraId="6E1E856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98" w:type="dxa"/>
          </w:tcPr>
          <w:p w14:paraId="23F1EBA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10" w:type="dxa"/>
          </w:tcPr>
          <w:p w14:paraId="12EA8172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517" w:type="dxa"/>
          </w:tcPr>
          <w:p w14:paraId="4974BE17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45" w:type="dxa"/>
          </w:tcPr>
          <w:p w14:paraId="1EAD63B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18" w:type="dxa"/>
          </w:tcPr>
          <w:p w14:paraId="7CD7BB92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723AC8A2" w14:textId="77777777" w:rsidTr="00E831DC">
        <w:tc>
          <w:tcPr>
            <w:tcW w:w="1820" w:type="dxa"/>
          </w:tcPr>
          <w:p w14:paraId="72BE361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98" w:type="dxa"/>
          </w:tcPr>
          <w:p w14:paraId="062E43D0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10" w:type="dxa"/>
          </w:tcPr>
          <w:p w14:paraId="37EC373D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517" w:type="dxa"/>
          </w:tcPr>
          <w:p w14:paraId="7C0FED3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45" w:type="dxa"/>
          </w:tcPr>
          <w:p w14:paraId="0A0CFAF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18" w:type="dxa"/>
          </w:tcPr>
          <w:p w14:paraId="2F051D1E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16D0FE94" w14:textId="77777777" w:rsidTr="00E831DC">
        <w:tc>
          <w:tcPr>
            <w:tcW w:w="1820" w:type="dxa"/>
          </w:tcPr>
          <w:p w14:paraId="542FECA8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98" w:type="dxa"/>
          </w:tcPr>
          <w:p w14:paraId="4D96C1F8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10" w:type="dxa"/>
          </w:tcPr>
          <w:p w14:paraId="2B9C383D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517" w:type="dxa"/>
          </w:tcPr>
          <w:p w14:paraId="23263A47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45" w:type="dxa"/>
          </w:tcPr>
          <w:p w14:paraId="0C967F87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18" w:type="dxa"/>
          </w:tcPr>
          <w:p w14:paraId="04A70755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12C7EC91" w14:textId="77777777" w:rsidTr="00E831DC">
        <w:tc>
          <w:tcPr>
            <w:tcW w:w="1820" w:type="dxa"/>
          </w:tcPr>
          <w:p w14:paraId="6AC33E2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98" w:type="dxa"/>
          </w:tcPr>
          <w:p w14:paraId="5F34DF9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10" w:type="dxa"/>
          </w:tcPr>
          <w:p w14:paraId="0A73B51A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517" w:type="dxa"/>
          </w:tcPr>
          <w:p w14:paraId="13F74DDC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445" w:type="dxa"/>
          </w:tcPr>
          <w:p w14:paraId="1172B93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1718" w:type="dxa"/>
          </w:tcPr>
          <w:p w14:paraId="7938CAC5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p w14:paraId="2D0A7084" w14:textId="3D3DF21D" w:rsidR="00621A06" w:rsidRPr="00125612" w:rsidRDefault="00621A06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4788"/>
        <w:gridCol w:w="4620"/>
      </w:tblGrid>
      <w:tr w:rsidR="00621A06" w:rsidRPr="00922079" w14:paraId="2A4131C4" w14:textId="77777777" w:rsidTr="00E831DC">
        <w:tc>
          <w:tcPr>
            <w:tcW w:w="9408" w:type="dxa"/>
            <w:gridSpan w:val="2"/>
          </w:tcPr>
          <w:p w14:paraId="4A654627" w14:textId="35258890" w:rsidR="00621A06" w:rsidRPr="00922079" w:rsidRDefault="00125612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Компьютерын</w:t>
            </w:r>
            <w:r w:rsidR="00621A06"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 xml:space="preserve"> мэдлэгийн түвшин /</w:t>
            </w:r>
            <w:r w:rsidR="00621A06" w:rsidRPr="00922079">
              <w:rPr>
                <w:rFonts w:ascii="Montserrat" w:hAnsi="Montserrat" w:cs="Times New Roman"/>
                <w:b/>
                <w:i/>
                <w:sz w:val="20"/>
                <w:szCs w:val="20"/>
                <w:lang w:val="mn-MN"/>
              </w:rPr>
              <w:t>муугаас сайн руу 1-5 оноогоор дүгнэнэ үү</w:t>
            </w:r>
            <w:r w:rsidR="00621A06"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/</w:t>
            </w:r>
          </w:p>
        </w:tc>
      </w:tr>
      <w:tr w:rsidR="00621A06" w:rsidRPr="00922079" w14:paraId="11C0ABB3" w14:textId="77777777" w:rsidTr="00E831DC">
        <w:tc>
          <w:tcPr>
            <w:tcW w:w="4788" w:type="dxa"/>
            <w:vAlign w:val="center"/>
          </w:tcPr>
          <w:p w14:paraId="221EFFC0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Программын нэр</w:t>
            </w:r>
          </w:p>
        </w:tc>
        <w:tc>
          <w:tcPr>
            <w:tcW w:w="4620" w:type="dxa"/>
            <w:vAlign w:val="center"/>
          </w:tcPr>
          <w:p w14:paraId="1A463089" w14:textId="77777777" w:rsidR="00621A06" w:rsidRPr="00922079" w:rsidRDefault="00621A06" w:rsidP="00621A06">
            <w:pPr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Түвшин</w:t>
            </w:r>
          </w:p>
        </w:tc>
      </w:tr>
      <w:tr w:rsidR="00621A06" w:rsidRPr="00922079" w14:paraId="6170AD0C" w14:textId="77777777" w:rsidTr="00E831DC">
        <w:tc>
          <w:tcPr>
            <w:tcW w:w="4788" w:type="dxa"/>
          </w:tcPr>
          <w:p w14:paraId="2787A0C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4620" w:type="dxa"/>
          </w:tcPr>
          <w:p w14:paraId="192FFFA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00FE7254" w14:textId="77777777" w:rsidTr="00E831DC">
        <w:tc>
          <w:tcPr>
            <w:tcW w:w="4788" w:type="dxa"/>
          </w:tcPr>
          <w:p w14:paraId="3AAB825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4620" w:type="dxa"/>
          </w:tcPr>
          <w:p w14:paraId="60B453C4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67FB30C0" w14:textId="77777777" w:rsidTr="00E831DC">
        <w:tc>
          <w:tcPr>
            <w:tcW w:w="4788" w:type="dxa"/>
          </w:tcPr>
          <w:p w14:paraId="3C74B81D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4620" w:type="dxa"/>
          </w:tcPr>
          <w:p w14:paraId="64C801D5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64CD6E07" w14:textId="77777777" w:rsidTr="00E831DC">
        <w:tc>
          <w:tcPr>
            <w:tcW w:w="4788" w:type="dxa"/>
          </w:tcPr>
          <w:p w14:paraId="2A8A36EE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4620" w:type="dxa"/>
          </w:tcPr>
          <w:p w14:paraId="136A01A2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p w14:paraId="3964B10A" w14:textId="77777777" w:rsidR="00D533E1" w:rsidRPr="00125612" w:rsidRDefault="00D533E1" w:rsidP="00621A06">
      <w:pPr>
        <w:rPr>
          <w:rFonts w:ascii="Montserrat" w:hAnsi="Montserrat"/>
          <w:lang w:val="mn-MN"/>
        </w:rPr>
      </w:pPr>
    </w:p>
    <w:tbl>
      <w:tblPr>
        <w:tblStyle w:val="TableGrid"/>
        <w:tblW w:w="9408" w:type="dxa"/>
        <w:tblInd w:w="85" w:type="dxa"/>
        <w:tblLook w:val="04A0" w:firstRow="1" w:lastRow="0" w:firstColumn="1" w:lastColumn="0" w:noHBand="0" w:noVBand="1"/>
      </w:tblPr>
      <w:tblGrid>
        <w:gridCol w:w="1594"/>
        <w:gridCol w:w="4118"/>
        <w:gridCol w:w="3696"/>
      </w:tblGrid>
      <w:tr w:rsidR="00621A06" w:rsidRPr="00922079" w14:paraId="2046E26B" w14:textId="77777777" w:rsidTr="00E831DC">
        <w:tc>
          <w:tcPr>
            <w:tcW w:w="9408" w:type="dxa"/>
            <w:gridSpan w:val="3"/>
          </w:tcPr>
          <w:p w14:paraId="54461956" w14:textId="17CE4B3A" w:rsidR="00621A06" w:rsidRPr="00922079" w:rsidRDefault="00621A06" w:rsidP="00621A06">
            <w:pPr>
              <w:pStyle w:val="ListParagraph"/>
              <w:numPr>
                <w:ilvl w:val="0"/>
                <w:numId w:val="1"/>
              </w:numPr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Сонирхдог зүйлс /</w:t>
            </w:r>
            <w:r w:rsidRPr="00922079">
              <w:rPr>
                <w:rFonts w:ascii="Montserrat" w:hAnsi="Montserrat" w:cs="Times New Roman"/>
                <w:b/>
                <w:i/>
                <w:sz w:val="20"/>
                <w:szCs w:val="20"/>
                <w:lang w:val="mn-MN"/>
              </w:rPr>
              <w:t>хобби</w:t>
            </w:r>
            <w:r w:rsidRPr="00922079">
              <w:rPr>
                <w:rFonts w:ascii="Montserrat" w:hAnsi="Montserrat" w:cs="Times New Roman"/>
                <w:b/>
                <w:sz w:val="20"/>
                <w:szCs w:val="20"/>
                <w:lang w:val="mn-MN"/>
              </w:rPr>
              <w:t>/</w:t>
            </w:r>
          </w:p>
        </w:tc>
      </w:tr>
      <w:tr w:rsidR="00621A06" w:rsidRPr="00922079" w14:paraId="62C3AB48" w14:textId="77777777" w:rsidTr="00E831DC">
        <w:tc>
          <w:tcPr>
            <w:tcW w:w="1594" w:type="dxa"/>
            <w:vAlign w:val="center"/>
          </w:tcPr>
          <w:p w14:paraId="5A68E51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Төрөл</w:t>
            </w:r>
          </w:p>
        </w:tc>
        <w:tc>
          <w:tcPr>
            <w:tcW w:w="4118" w:type="dxa"/>
            <w:vAlign w:val="center"/>
          </w:tcPr>
          <w:p w14:paraId="052A2C88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Тайлбар</w:t>
            </w:r>
          </w:p>
        </w:tc>
        <w:tc>
          <w:tcPr>
            <w:tcW w:w="3696" w:type="dxa"/>
            <w:vAlign w:val="center"/>
          </w:tcPr>
          <w:p w14:paraId="3DFB0A37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Зэрэг цолтой эсэх</w:t>
            </w:r>
          </w:p>
        </w:tc>
      </w:tr>
      <w:tr w:rsidR="00621A06" w:rsidRPr="00922079" w14:paraId="4F3F4B8F" w14:textId="77777777" w:rsidTr="00E831DC">
        <w:tc>
          <w:tcPr>
            <w:tcW w:w="1594" w:type="dxa"/>
          </w:tcPr>
          <w:p w14:paraId="078ED80E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lastRenderedPageBreak/>
              <w:t>Спорт</w:t>
            </w:r>
          </w:p>
        </w:tc>
        <w:tc>
          <w:tcPr>
            <w:tcW w:w="4118" w:type="dxa"/>
          </w:tcPr>
          <w:p w14:paraId="0E033DF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696" w:type="dxa"/>
          </w:tcPr>
          <w:p w14:paraId="2D6D255E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4187ACDE" w14:textId="77777777" w:rsidTr="00E831DC">
        <w:tc>
          <w:tcPr>
            <w:tcW w:w="1594" w:type="dxa"/>
          </w:tcPr>
          <w:p w14:paraId="4A428092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Урлаг</w:t>
            </w:r>
          </w:p>
        </w:tc>
        <w:tc>
          <w:tcPr>
            <w:tcW w:w="4118" w:type="dxa"/>
          </w:tcPr>
          <w:p w14:paraId="744B2FC9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696" w:type="dxa"/>
          </w:tcPr>
          <w:p w14:paraId="03752E8E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  <w:tr w:rsidR="00621A06" w:rsidRPr="00922079" w14:paraId="6F2A3018" w14:textId="77777777" w:rsidTr="00E831DC">
        <w:tc>
          <w:tcPr>
            <w:tcW w:w="1594" w:type="dxa"/>
          </w:tcPr>
          <w:p w14:paraId="0CFF8BBB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  <w:r w:rsidRPr="00922079">
              <w:rPr>
                <w:rFonts w:ascii="Montserrat" w:hAnsi="Montserrat" w:cs="Times New Roman"/>
                <w:sz w:val="20"/>
                <w:szCs w:val="20"/>
                <w:lang w:val="mn-MN"/>
              </w:rPr>
              <w:t>Бусад</w:t>
            </w:r>
          </w:p>
        </w:tc>
        <w:tc>
          <w:tcPr>
            <w:tcW w:w="4118" w:type="dxa"/>
          </w:tcPr>
          <w:p w14:paraId="42A0388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  <w:tc>
          <w:tcPr>
            <w:tcW w:w="3696" w:type="dxa"/>
          </w:tcPr>
          <w:p w14:paraId="17A6A58F" w14:textId="77777777" w:rsidR="00621A06" w:rsidRPr="00922079" w:rsidRDefault="00621A06" w:rsidP="00D533E1">
            <w:pPr>
              <w:spacing w:before="240"/>
              <w:rPr>
                <w:rFonts w:ascii="Montserrat" w:hAnsi="Montserrat" w:cs="Times New Roman"/>
                <w:sz w:val="20"/>
                <w:szCs w:val="20"/>
                <w:lang w:val="mn-MN"/>
              </w:rPr>
            </w:pPr>
          </w:p>
        </w:tc>
      </w:tr>
    </w:tbl>
    <w:p w14:paraId="72A237DD" w14:textId="5661FF6E" w:rsidR="00621A06" w:rsidRPr="00125612" w:rsidRDefault="00621A06" w:rsidP="00621A06">
      <w:pPr>
        <w:rPr>
          <w:rFonts w:ascii="Montserrat" w:hAnsi="Montserrat"/>
          <w:lang w:val="mn-MN"/>
        </w:rPr>
      </w:pPr>
    </w:p>
    <w:p w14:paraId="0E9DF76E" w14:textId="2E8B93B0" w:rsidR="009E732E" w:rsidRPr="00125612" w:rsidRDefault="009A6DCA" w:rsidP="009E732E">
      <w:pPr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Хэрвээ т</w:t>
      </w:r>
      <w:r w:rsidR="009E732E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а 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>өөрий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гөө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илүү дэлгэрэнгүй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танилцуулахыг хүсвэл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доорх зайнд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 xml:space="preserve"> бич</w:t>
      </w: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их боломжтой</w:t>
      </w:r>
      <w:r w:rsidR="00B202F8" w:rsidRPr="00125612">
        <w:rPr>
          <w:rFonts w:ascii="Montserrat" w:hAnsi="Montserrat" w:cs="Times New Roman"/>
          <w:b/>
          <w:sz w:val="20"/>
          <w:szCs w:val="20"/>
          <w:lang w:val="mn-MN"/>
        </w:rPr>
        <w:t>.</w:t>
      </w:r>
    </w:p>
    <w:p w14:paraId="54167414" w14:textId="0199350E" w:rsidR="00B202F8" w:rsidRPr="00125612" w:rsidRDefault="00B202F8" w:rsidP="009E732E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74DA07C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8126CDE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05E766DB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96189BF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DEE21FA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439A5980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136849A3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22DDA64B" w14:textId="77777777" w:rsidR="00B202F8" w:rsidRPr="00125612" w:rsidRDefault="00B202F8" w:rsidP="00B202F8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  <w:r w:rsidRPr="00125612">
        <w:rPr>
          <w:rFonts w:ascii="Montserrat" w:hAnsi="Montserrat" w:cs="Times New Roman"/>
          <w:bCs/>
          <w:sz w:val="20"/>
          <w:szCs w:val="20"/>
          <w:lang w:val="mn-MN"/>
        </w:rPr>
        <w:t>............................................................................................................................................................................................................</w:t>
      </w:r>
    </w:p>
    <w:p w14:paraId="6D94FA27" w14:textId="77777777" w:rsidR="00B202F8" w:rsidRPr="00125612" w:rsidRDefault="00B202F8" w:rsidP="009E732E">
      <w:pPr>
        <w:ind w:left="360"/>
        <w:rPr>
          <w:rFonts w:ascii="Montserrat" w:hAnsi="Montserrat" w:cs="Times New Roman"/>
          <w:bCs/>
          <w:sz w:val="20"/>
          <w:szCs w:val="20"/>
          <w:lang w:val="mn-MN"/>
        </w:rPr>
      </w:pPr>
    </w:p>
    <w:p w14:paraId="13306330" w14:textId="77777777" w:rsidR="009E732E" w:rsidRPr="00125612" w:rsidRDefault="009E732E" w:rsidP="00621A06">
      <w:pPr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</w:p>
    <w:p w14:paraId="4099749F" w14:textId="2C4147F1" w:rsidR="00621A06" w:rsidRPr="00125612" w:rsidRDefault="00621A06" w:rsidP="00621A06">
      <w:pPr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Санамж</w:t>
      </w:r>
    </w:p>
    <w:p w14:paraId="5A1BD858" w14:textId="77777777" w:rsidR="00621A06" w:rsidRPr="00125612" w:rsidRDefault="00621A06" w:rsidP="00621A06">
      <w:pPr>
        <w:spacing w:line="240" w:lineRule="auto"/>
        <w:ind w:left="360"/>
        <w:rPr>
          <w:rFonts w:ascii="Montserrat" w:hAnsi="Montserrat" w:cs="Times New Roman"/>
          <w:b/>
          <w:sz w:val="20"/>
          <w:szCs w:val="20"/>
          <w:lang w:val="mn-MN"/>
        </w:rPr>
      </w:pPr>
      <w:r w:rsidRPr="00125612">
        <w:rPr>
          <w:rFonts w:ascii="Montserrat" w:hAnsi="Montserrat" w:cs="Times New Roman"/>
          <w:b/>
          <w:sz w:val="20"/>
          <w:szCs w:val="20"/>
          <w:lang w:val="mn-MN"/>
        </w:rPr>
        <w:t>Дадлагажигч нь дадлагын ажил гүйцэтгэх явцад олж мэдсэн байгууллагын болон үйлчлүүлэгчдийн санхүү, бизнесийн үйл ажиллагаа, дотоод зохион байгуулалттай холбоотой  болон бусад нууцад хамаарах мэдээллийг хууль бусаар ашиглах, бусдад дамжуулахыг хориглоно.</w:t>
      </w:r>
    </w:p>
    <w:p w14:paraId="10FECCC9" w14:textId="77777777" w:rsidR="0098529B" w:rsidRPr="00922079" w:rsidRDefault="0098529B" w:rsidP="00621A06">
      <w:pPr>
        <w:ind w:left="360"/>
        <w:rPr>
          <w:rFonts w:ascii="Montserrat" w:hAnsi="Montserrat" w:cs="Times New Roman"/>
          <w:sz w:val="20"/>
          <w:szCs w:val="20"/>
          <w:lang w:val="mn-MN"/>
        </w:rPr>
      </w:pPr>
    </w:p>
    <w:p w14:paraId="794786FA" w14:textId="78CE7E99" w:rsidR="00621A06" w:rsidRPr="00922079" w:rsidRDefault="00621A06" w:rsidP="00621A06">
      <w:pPr>
        <w:ind w:left="360"/>
        <w:rPr>
          <w:rFonts w:ascii="Montserrat" w:hAnsi="Montserrat" w:cs="Times New Roman"/>
          <w:sz w:val="20"/>
          <w:szCs w:val="20"/>
          <w:lang w:val="mn-MN"/>
        </w:rPr>
      </w:pPr>
      <w:r w:rsidRPr="00922079">
        <w:rPr>
          <w:rFonts w:ascii="Montserrat" w:hAnsi="Montserrat" w:cs="Times New Roman"/>
          <w:sz w:val="20"/>
          <w:szCs w:val="20"/>
          <w:lang w:val="mn-MN"/>
        </w:rPr>
        <w:t xml:space="preserve">Санамжийг уншиж танилцан, </w:t>
      </w:r>
      <w:r w:rsidR="00125612" w:rsidRPr="00922079">
        <w:rPr>
          <w:rFonts w:ascii="Montserrat" w:hAnsi="Montserrat" w:cs="Times New Roman"/>
          <w:sz w:val="20"/>
          <w:szCs w:val="20"/>
          <w:lang w:val="mn-MN"/>
        </w:rPr>
        <w:t>анкетыг</w:t>
      </w:r>
      <w:r w:rsidRPr="00922079">
        <w:rPr>
          <w:rFonts w:ascii="Montserrat" w:hAnsi="Montserrat" w:cs="Times New Roman"/>
          <w:sz w:val="20"/>
          <w:szCs w:val="20"/>
          <w:lang w:val="mn-MN"/>
        </w:rPr>
        <w:t xml:space="preserve"> үнэн, зөв бөглөсөн</w:t>
      </w:r>
    </w:p>
    <w:p w14:paraId="48120AF3" w14:textId="5F71A0F8" w:rsidR="00621A06" w:rsidRPr="00922079" w:rsidRDefault="00621A06" w:rsidP="00621A06">
      <w:pPr>
        <w:ind w:left="1080" w:firstLine="360"/>
        <w:rPr>
          <w:rFonts w:ascii="Montserrat" w:hAnsi="Montserrat" w:cs="Times New Roman"/>
          <w:sz w:val="20"/>
          <w:szCs w:val="20"/>
          <w:lang w:val="mn-MN"/>
        </w:rPr>
      </w:pPr>
      <w:r w:rsidRPr="00922079">
        <w:rPr>
          <w:rFonts w:ascii="Montserrat" w:hAnsi="Montserrat" w:cs="Times New Roman"/>
          <w:sz w:val="20"/>
          <w:szCs w:val="20"/>
          <w:lang w:val="mn-MN"/>
        </w:rPr>
        <w:t>Дадлагажигч .................................... /                                          /</w:t>
      </w:r>
    </w:p>
    <w:p w14:paraId="773AD5EE" w14:textId="253941AE" w:rsidR="00621A06" w:rsidRPr="00922079" w:rsidRDefault="00621A06" w:rsidP="00621A06">
      <w:pPr>
        <w:ind w:left="720" w:firstLine="720"/>
        <w:rPr>
          <w:rFonts w:ascii="Montserrat" w:hAnsi="Montserrat" w:cs="Times New Roman"/>
          <w:sz w:val="20"/>
          <w:szCs w:val="20"/>
          <w:lang w:val="mn-MN"/>
        </w:rPr>
      </w:pPr>
      <w:r w:rsidRPr="00922079">
        <w:rPr>
          <w:rFonts w:ascii="Montserrat" w:hAnsi="Montserrat" w:cs="Times New Roman"/>
          <w:sz w:val="20"/>
          <w:szCs w:val="20"/>
          <w:lang w:val="mn-MN"/>
        </w:rPr>
        <w:t>Огноо ......................</w:t>
      </w:r>
      <w:bookmarkStart w:id="0" w:name="_GoBack"/>
      <w:bookmarkEnd w:id="0"/>
      <w:r w:rsidRPr="00922079">
        <w:rPr>
          <w:rFonts w:ascii="Montserrat" w:hAnsi="Montserrat" w:cs="Times New Roman"/>
          <w:sz w:val="20"/>
          <w:szCs w:val="20"/>
          <w:lang w:val="mn-MN"/>
        </w:rPr>
        <w:t>.................</w:t>
      </w:r>
    </w:p>
    <w:p w14:paraId="0891132E" w14:textId="77777777" w:rsidR="00621A06" w:rsidRPr="00125612" w:rsidRDefault="00621A06" w:rsidP="00621A06">
      <w:pPr>
        <w:rPr>
          <w:rFonts w:ascii="Montserrat" w:hAnsi="Montserrat"/>
          <w:lang w:val="mn-MN"/>
        </w:rPr>
      </w:pPr>
    </w:p>
    <w:sectPr w:rsidR="00621A06" w:rsidRPr="00125612" w:rsidSect="00C44A1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4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DD924" w14:textId="77777777" w:rsidR="00D976F8" w:rsidRDefault="00D976F8" w:rsidP="008F0F16">
      <w:pPr>
        <w:spacing w:after="0" w:line="240" w:lineRule="auto"/>
      </w:pPr>
      <w:r>
        <w:separator/>
      </w:r>
    </w:p>
  </w:endnote>
  <w:endnote w:type="continuationSeparator" w:id="0">
    <w:p w14:paraId="51C41881" w14:textId="77777777" w:rsidR="00D976F8" w:rsidRDefault="00D976F8" w:rsidP="008F0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on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DE5E0" w14:textId="77777777" w:rsidR="00125612" w:rsidRDefault="001256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24252" w14:textId="77777777" w:rsidR="00125612" w:rsidRDefault="001256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2CF2F" w14:textId="77777777" w:rsidR="008F0F16" w:rsidRDefault="008F0F16" w:rsidP="008F0F16">
    <w:pPr>
      <w:pStyle w:val="Footer"/>
    </w:pPr>
    <w:r>
      <w:rPr>
        <w:noProof/>
        <w:lang w:val="en-US"/>
      </w:rPr>
      <mc:AlternateContent>
        <mc:Choice Requires="wps">
          <w:drawing>
            <wp:inline distT="0" distB="0" distL="0" distR="0" wp14:anchorId="36331657" wp14:editId="60ECE065">
              <wp:extent cx="5919537" cy="1404620"/>
              <wp:effectExtent l="0" t="0" r="0" b="0"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19537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00373A" w14:textId="7E1A0952" w:rsidR="008F0F16" w:rsidRPr="002C3556" w:rsidRDefault="00D35225" w:rsidP="008F0F16">
                          <w:pPr>
                            <w:spacing w:after="0" w:line="240" w:lineRule="auto"/>
                            <w:rPr>
                              <w:rFonts w:ascii="Arial" w:hAnsi="Arial" w:cs="Arial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Arial" w:hAnsi="Arial" w:cs="Arial"/>
                              <w:sz w:val="10"/>
                              <w:szCs w:val="1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3633165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width:466.1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" filled="f" stroked="f">
              <v:textbox style="mso-fit-shape-to-text:t">
                <w:txbxContent>
                  <w:p w14:paraId="6E00373A" w14:textId="7E1A0952" w:rsidR="008F0F16" w:rsidRPr="002C3556" w:rsidRDefault="00D35225" w:rsidP="008F0F16">
                    <w:pPr>
                      <w:spacing w:after="0" w:line="240" w:lineRule="auto"/>
                      <w:rPr>
                        <w:rFonts w:ascii="Arial" w:hAnsi="Arial" w:cs="Arial"/>
                        <w:sz w:val="10"/>
                        <w:szCs w:val="10"/>
                      </w:rPr>
                    </w:pPr>
                    <w:r>
                      <w:rPr>
                        <w:rFonts w:ascii="Arial" w:hAnsi="Arial" w:cs="Arial"/>
                        <w:sz w:val="10"/>
                        <w:szCs w:val="10"/>
                      </w:rPr>
                      <w:t xml:space="preserve"> 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5FF5A5CF" w14:textId="77777777" w:rsidR="008F0F16" w:rsidRDefault="008F0F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2227C" w14:textId="77777777" w:rsidR="00D976F8" w:rsidRDefault="00D976F8" w:rsidP="008F0F16">
      <w:pPr>
        <w:spacing w:after="0" w:line="240" w:lineRule="auto"/>
      </w:pPr>
      <w:r>
        <w:separator/>
      </w:r>
    </w:p>
  </w:footnote>
  <w:footnote w:type="continuationSeparator" w:id="0">
    <w:p w14:paraId="0232C28A" w14:textId="77777777" w:rsidR="00D976F8" w:rsidRDefault="00D976F8" w:rsidP="008F0F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77E7E" w14:textId="77777777" w:rsidR="00125612" w:rsidRDefault="001256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5F139" w14:textId="67E43F67" w:rsidR="008F0F16" w:rsidRDefault="00621A06" w:rsidP="00EA526C">
    <w:pPr>
      <w:spacing w:after="0" w:line="240" w:lineRule="auto"/>
      <w:ind w:right="-330"/>
      <w:jc w:val="right"/>
      <w:rPr>
        <w:rFonts w:ascii="Montserrat" w:hAnsi="Montserrat"/>
        <w:sz w:val="20"/>
        <w:szCs w:val="20"/>
        <w:lang w:val="mn-MN"/>
      </w:rPr>
    </w:pPr>
    <w:r>
      <w:rPr>
        <w:rFonts w:ascii="Montserrat" w:hAnsi="Montserrat"/>
        <w:sz w:val="20"/>
        <w:szCs w:val="20"/>
        <w:lang w:val="mn-MN"/>
      </w:rPr>
      <w:t>Хувьсан өөрчлөгдөж буй дэлхий ертөнцөд</w:t>
    </w:r>
  </w:p>
  <w:p w14:paraId="53E87D41" w14:textId="191A05C6" w:rsidR="00EB7A9E" w:rsidRPr="0047773E" w:rsidRDefault="00EA526C" w:rsidP="00EB7A9E">
    <w:pPr>
      <w:spacing w:after="0" w:line="240" w:lineRule="auto"/>
      <w:ind w:left="720" w:right="-330" w:firstLine="720"/>
      <w:jc w:val="right"/>
      <w:rPr>
        <w:rFonts w:ascii="Montserrat" w:hAnsi="Montserrat"/>
        <w:sz w:val="20"/>
        <w:szCs w:val="20"/>
        <w:lang w:val="mn-MN"/>
      </w:rPr>
    </w:pPr>
    <w:r>
      <w:rPr>
        <w:rFonts w:ascii="Montserrat" w:hAnsi="Montserrat"/>
        <w:sz w:val="20"/>
        <w:szCs w:val="20"/>
        <w:lang w:val="mn-MN"/>
      </w:rPr>
      <w:t xml:space="preserve">   </w:t>
    </w:r>
    <w:r w:rsidR="00621A06">
      <w:rPr>
        <w:rFonts w:ascii="Montserrat" w:hAnsi="Montserrat"/>
        <w:sz w:val="20"/>
        <w:szCs w:val="20"/>
        <w:lang w:val="mn-MN"/>
      </w:rPr>
      <w:t>Хөгжин дэв</w:t>
    </w:r>
    <w:r w:rsidR="00EB7A9E">
      <w:rPr>
        <w:rFonts w:ascii="Montserrat" w:hAnsi="Montserrat"/>
        <w:sz w:val="20"/>
        <w:szCs w:val="20"/>
        <w:lang w:val="mn-MN"/>
      </w:rPr>
      <w:t>ж</w:t>
    </w:r>
    <w:r w:rsidR="00621A06">
      <w:rPr>
        <w:rFonts w:ascii="Montserrat" w:hAnsi="Montserrat"/>
        <w:sz w:val="20"/>
        <w:szCs w:val="20"/>
        <w:lang w:val="mn-MN"/>
      </w:rPr>
      <w:t>ихэд тань бид тусална</w:t>
    </w:r>
    <w:r w:rsidR="00EB7A9E">
      <w:rPr>
        <w:rFonts w:ascii="Montserrat" w:hAnsi="Montserrat"/>
        <w:sz w:val="20"/>
        <w:szCs w:val="20"/>
        <w:lang w:val="mn-MN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AB603" w14:textId="51A09DF7" w:rsidR="008F0F16" w:rsidRDefault="008F0F16" w:rsidP="008F0F16"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066BD8E0" wp14:editId="751C755E">
              <wp:simplePos x="0" y="0"/>
              <wp:positionH relativeFrom="column">
                <wp:posOffset>4339590</wp:posOffset>
              </wp:positionH>
              <wp:positionV relativeFrom="page">
                <wp:posOffset>400050</wp:posOffset>
              </wp:positionV>
              <wp:extent cx="2807970" cy="1489075"/>
              <wp:effectExtent l="0" t="0" r="0" b="0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07970" cy="14890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E39958" w14:textId="00BCDCAA" w:rsidR="008F0F16" w:rsidRPr="00473B41" w:rsidRDefault="00473B41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  <w:t>Мүүр</w:t>
                          </w:r>
                          <w:r w:rsidR="00D87857"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  <w:t>ь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00B0F0"/>
                              <w:sz w:val="16"/>
                              <w:szCs w:val="16"/>
                              <w:lang w:val="mn-MN"/>
                            </w:rPr>
                            <w:t xml:space="preserve"> Аудит ХХК</w:t>
                          </w:r>
                        </w:p>
                        <w:p w14:paraId="51FE375D" w14:textId="77777777" w:rsidR="00B47373" w:rsidRDefault="00473B41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Улаанбаатар хот</w:t>
                          </w:r>
                          <w:r w:rsidR="00CB0F15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en-US"/>
                            </w:rPr>
                            <w:t>,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Сүхбаатар дүүрэг</w:t>
                          </w:r>
                          <w:r w:rsidR="00D93E02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,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</w:p>
                        <w:p w14:paraId="074E6FC4" w14:textId="24697C6B" w:rsidR="00B47373" w:rsidRDefault="00473B41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1-р хороо </w:t>
                          </w:r>
                          <w:r w:rsidR="000D70BA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Олимп</w:t>
                          </w:r>
                          <w:r w:rsidR="001935E4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ы</w:t>
                          </w:r>
                          <w:r w:rsidR="000D70BA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н гудамж 7/3, </w:t>
                          </w:r>
                        </w:p>
                        <w:p w14:paraId="35E368FB" w14:textId="209ECDEB" w:rsidR="00160B30" w:rsidRPr="00473B41" w:rsidRDefault="00D93E02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Центрум төв</w:t>
                          </w:r>
                          <w:r w:rsidR="009510A6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en-US"/>
                            </w:rPr>
                            <w:t xml:space="preserve">  7</w:t>
                          </w:r>
                          <w:r w:rsidR="009510A6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давхар,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CB0F15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en-US"/>
                            </w:rPr>
                            <w:t xml:space="preserve"> </w:t>
                          </w:r>
                          <w:r w:rsidR="000C3527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701 тоот</w:t>
                          </w:r>
                        </w:p>
                        <w:p w14:paraId="25563900" w14:textId="077BEB1D" w:rsidR="008F0F16" w:rsidRPr="00F76469" w:rsidRDefault="00597488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spacing w:before="85"/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Утас  </w:t>
                          </w:r>
                          <w:r w:rsidR="00160B30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+976 7015 0003</w:t>
                          </w:r>
                          <w:r w:rsidR="008F0F16" w:rsidRPr="00F76469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 xml:space="preserve">  </w:t>
                          </w:r>
                        </w:p>
                        <w:p w14:paraId="77D58818" w14:textId="276FBF2E" w:rsidR="008F0F16" w:rsidRPr="00F76469" w:rsidRDefault="000C3527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jc w:val="left"/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Факс</w:t>
                          </w:r>
                          <w:r w:rsidR="00597488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160B30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+976 7015 0003</w:t>
                          </w:r>
                          <w:r w:rsidR="00160B30" w:rsidRPr="00F76469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 xml:space="preserve">  </w:t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br/>
                          </w:r>
                          <w:r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>И-мэйл</w:t>
                          </w:r>
                          <w:r w:rsidR="00597488">
                            <w:rPr>
                              <w:rFonts w:ascii="Montserrat" w:hAnsi="Montserrat" w:cs="Arial"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8F0F16" w:rsidRPr="00F76469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info@</w:t>
                          </w:r>
                          <w:r w:rsidR="00160B30">
                            <w:rPr>
                              <w:rFonts w:ascii="Montserrat" w:hAnsi="Montserrat" w:cs="Arial"/>
                              <w:sz w:val="14"/>
                              <w:szCs w:val="14"/>
                            </w:rPr>
                            <w:t>moore-mongolia.mn</w:t>
                          </w:r>
                        </w:p>
                        <w:p w14:paraId="55D2EB6A" w14:textId="5DA2E491" w:rsidR="008F0F16" w:rsidRPr="000C3527" w:rsidRDefault="00CB0F15" w:rsidP="008F0F16">
                          <w:pPr>
                            <w:pStyle w:val="Personalityname"/>
                            <w:tabs>
                              <w:tab w:val="left" w:pos="220"/>
                            </w:tabs>
                            <w:spacing w:before="85"/>
                            <w:jc w:val="left"/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  <w:lang w:val="mn-MN"/>
                            </w:rPr>
                            <w:t xml:space="preserve"> </w:t>
                          </w:r>
                          <w:r w:rsidR="008F0F16" w:rsidRPr="00F76469"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</w:rPr>
                            <w:t>www.moore-</w:t>
                          </w:r>
                          <w:r w:rsidR="000C3527">
                            <w:rPr>
                              <w:rFonts w:ascii="Montserrat" w:hAnsi="Montserrat" w:cs="Arial"/>
                              <w:b/>
                              <w:bCs/>
                              <w:sz w:val="14"/>
                              <w:szCs w:val="14"/>
                              <w:lang w:val="en-US"/>
                            </w:rPr>
                            <w:t>mongolia.m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6BD8E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41.7pt;margin-top:31.5pt;width:221.1pt;height:117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" filled="f" stroked="f">
              <v:textbox style="mso-fit-shape-to-text:t">
                <w:txbxContent>
                  <w:p w14:paraId="79E39958" w14:textId="00BCDCAA" w:rsidR="008F0F16" w:rsidRPr="00473B41" w:rsidRDefault="00473B41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  <w:t>Мүүр</w:t>
                    </w:r>
                    <w:r w:rsidR="00D87857"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  <w:t>ь</w:t>
                    </w:r>
                    <w:r>
                      <w:rPr>
                        <w:rFonts w:ascii="Arial" w:hAnsi="Arial" w:cs="Arial"/>
                        <w:b/>
                        <w:bCs/>
                        <w:color w:val="00B0F0"/>
                        <w:sz w:val="16"/>
                        <w:szCs w:val="16"/>
                        <w:lang w:val="mn-MN"/>
                      </w:rPr>
                      <w:t xml:space="preserve"> Аудит ХХК</w:t>
                    </w:r>
                  </w:p>
                  <w:p w14:paraId="51FE375D" w14:textId="77777777" w:rsidR="00B47373" w:rsidRDefault="00473B41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Улаанбаатар хот</w:t>
                    </w:r>
                    <w:r w:rsidR="00CB0F15">
                      <w:rPr>
                        <w:rFonts w:ascii="Montserrat" w:hAnsi="Montserrat" w:cs="Arial"/>
                        <w:sz w:val="14"/>
                        <w:szCs w:val="14"/>
                        <w:lang w:val="en-US"/>
                      </w:rPr>
                      <w:t>,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Сүхбаатар дүүрэг</w:t>
                    </w:r>
                    <w:r w:rsidR="00D93E02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,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</w:p>
                  <w:p w14:paraId="074E6FC4" w14:textId="24697C6B" w:rsidR="00B47373" w:rsidRDefault="00473B41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1-р хороо </w:t>
                    </w:r>
                    <w:r w:rsidR="000D70BA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Олимп</w:t>
                    </w:r>
                    <w:r w:rsidR="001935E4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ы</w:t>
                    </w:r>
                    <w:r w:rsidR="000D70BA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н гудамж 7/3, </w:t>
                    </w:r>
                  </w:p>
                  <w:p w14:paraId="35E368FB" w14:textId="209ECDEB" w:rsidR="00160B30" w:rsidRPr="00473B41" w:rsidRDefault="00D93E02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Центрум төв</w:t>
                    </w:r>
                    <w:r w:rsidR="009510A6">
                      <w:rPr>
                        <w:rFonts w:ascii="Montserrat" w:hAnsi="Montserrat" w:cs="Arial"/>
                        <w:sz w:val="14"/>
                        <w:szCs w:val="14"/>
                        <w:lang w:val="en-US"/>
                      </w:rPr>
                      <w:t xml:space="preserve">  7</w:t>
                    </w:r>
                    <w:r w:rsidR="009510A6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давхар,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CB0F15">
                      <w:rPr>
                        <w:rFonts w:ascii="Montserrat" w:hAnsi="Montserrat" w:cs="Arial"/>
                        <w:sz w:val="14"/>
                        <w:szCs w:val="14"/>
                        <w:lang w:val="en-US"/>
                      </w:rPr>
                      <w:t xml:space="preserve"> </w:t>
                    </w:r>
                    <w:r w:rsidR="000C3527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701 тоот</w:t>
                    </w:r>
                  </w:p>
                  <w:p w14:paraId="25563900" w14:textId="077BEB1D" w:rsidR="008F0F16" w:rsidRPr="00F76469" w:rsidRDefault="00597488" w:rsidP="008F0F16">
                    <w:pPr>
                      <w:pStyle w:val="Personalityname"/>
                      <w:tabs>
                        <w:tab w:val="left" w:pos="220"/>
                      </w:tabs>
                      <w:spacing w:before="85"/>
                      <w:jc w:val="left"/>
                      <w:rPr>
                        <w:rFonts w:ascii="Montserrat" w:hAnsi="Montserrat" w:cs="Arial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Утас  </w:t>
                    </w:r>
                    <w:r w:rsidR="00160B30">
                      <w:rPr>
                        <w:rFonts w:ascii="Montserrat" w:hAnsi="Montserrat" w:cs="Arial"/>
                        <w:sz w:val="14"/>
                        <w:szCs w:val="14"/>
                      </w:rPr>
                      <w:t>+976 7015 0003</w:t>
                    </w:r>
                    <w:r w:rsidR="008F0F16" w:rsidRPr="00F76469">
                      <w:rPr>
                        <w:rFonts w:ascii="Montserrat" w:hAnsi="Montserrat" w:cs="Arial"/>
                        <w:sz w:val="14"/>
                        <w:szCs w:val="14"/>
                      </w:rPr>
                      <w:t xml:space="preserve">  </w:t>
                    </w:r>
                  </w:p>
                  <w:p w14:paraId="77D58818" w14:textId="276FBF2E" w:rsidR="008F0F16" w:rsidRPr="00F76469" w:rsidRDefault="000C3527" w:rsidP="008F0F16">
                    <w:pPr>
                      <w:pStyle w:val="Personalityname"/>
                      <w:tabs>
                        <w:tab w:val="left" w:pos="220"/>
                      </w:tabs>
                      <w:jc w:val="left"/>
                      <w:rPr>
                        <w:rFonts w:ascii="Montserrat" w:hAnsi="Montserrat" w:cs="Arial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Факс</w:t>
                    </w:r>
                    <w:r w:rsidR="00597488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160B30">
                      <w:rPr>
                        <w:rFonts w:ascii="Montserrat" w:hAnsi="Montserrat" w:cs="Arial"/>
                        <w:sz w:val="14"/>
                        <w:szCs w:val="14"/>
                      </w:rPr>
                      <w:t>+976 7015 0003</w:t>
                    </w:r>
                    <w:r w:rsidR="00160B30" w:rsidRPr="00F76469">
                      <w:rPr>
                        <w:rFonts w:ascii="Montserrat" w:hAnsi="Montserrat" w:cs="Arial"/>
                        <w:sz w:val="14"/>
                        <w:szCs w:val="14"/>
                      </w:rPr>
                      <w:t xml:space="preserve">  </w:t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</w:rPr>
                      <w:br/>
                    </w:r>
                    <w:r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>И-мэйл</w:t>
                    </w:r>
                    <w:r w:rsidR="00597488">
                      <w:rPr>
                        <w:rFonts w:ascii="Montserrat" w:hAnsi="Montserrat" w:cs="Arial"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8F0F16" w:rsidRPr="00F76469">
                      <w:rPr>
                        <w:rFonts w:ascii="Montserrat" w:hAnsi="Montserrat" w:cs="Arial"/>
                        <w:sz w:val="14"/>
                        <w:szCs w:val="14"/>
                      </w:rPr>
                      <w:t>info@</w:t>
                    </w:r>
                    <w:r w:rsidR="00160B30">
                      <w:rPr>
                        <w:rFonts w:ascii="Montserrat" w:hAnsi="Montserrat" w:cs="Arial"/>
                        <w:sz w:val="14"/>
                        <w:szCs w:val="14"/>
                      </w:rPr>
                      <w:t>moore-mongolia.mn</w:t>
                    </w:r>
                  </w:p>
                  <w:p w14:paraId="55D2EB6A" w14:textId="5DA2E491" w:rsidR="008F0F16" w:rsidRPr="000C3527" w:rsidRDefault="00CB0F15" w:rsidP="008F0F16">
                    <w:pPr>
                      <w:pStyle w:val="Personalityname"/>
                      <w:tabs>
                        <w:tab w:val="left" w:pos="220"/>
                      </w:tabs>
                      <w:spacing w:before="85"/>
                      <w:jc w:val="left"/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  <w:lang w:val="mn-MN"/>
                      </w:rPr>
                      <w:t xml:space="preserve"> </w:t>
                    </w:r>
                    <w:r w:rsidR="008F0F16" w:rsidRPr="00F76469"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</w:rPr>
                      <w:t>www.moore-</w:t>
                    </w:r>
                    <w:r w:rsidR="000C3527">
                      <w:rPr>
                        <w:rFonts w:ascii="Montserrat" w:hAnsi="Montserrat" w:cs="Arial"/>
                        <w:b/>
                        <w:bCs/>
                        <w:sz w:val="14"/>
                        <w:szCs w:val="14"/>
                        <w:lang w:val="en-US"/>
                      </w:rPr>
                      <w:t>mongolia.mn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>
      <w:rPr>
        <w:noProof/>
        <w:lang w:val="en-US"/>
      </w:rPr>
      <w:drawing>
        <wp:inline distT="0" distB="0" distL="0" distR="0" wp14:anchorId="279DE6DF" wp14:editId="5B746DD0">
          <wp:extent cx="1363847" cy="360000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oore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847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C259077" w14:textId="5060C6AC" w:rsidR="008F0F16" w:rsidRPr="005C4E8A" w:rsidRDefault="005C4E8A" w:rsidP="005C4E8A">
    <w:pPr>
      <w:spacing w:after="0" w:line="240" w:lineRule="auto"/>
      <w:rPr>
        <w:rFonts w:ascii="Montserrat" w:hAnsi="Montserrat"/>
        <w:sz w:val="18"/>
        <w:szCs w:val="18"/>
        <w:lang w:val="mn-MN"/>
      </w:rPr>
    </w:pPr>
    <w:r w:rsidRPr="005C4E8A">
      <w:rPr>
        <w:rFonts w:ascii="Montserrat" w:hAnsi="Montserrat"/>
        <w:sz w:val="18"/>
        <w:szCs w:val="18"/>
        <w:lang w:val="mn-MN"/>
      </w:rPr>
      <w:t>Хувьсан өөрчлөгдөж буй дэлхий ертөнцөд</w:t>
    </w:r>
  </w:p>
  <w:p w14:paraId="5F1E6772" w14:textId="20D7DB14" w:rsidR="008F0F16" w:rsidRPr="005C4E8A" w:rsidRDefault="005C4E8A" w:rsidP="005C4E8A">
    <w:pPr>
      <w:spacing w:after="0" w:line="240" w:lineRule="auto"/>
      <w:rPr>
        <w:rFonts w:ascii="Montserrat" w:hAnsi="Montserrat"/>
        <w:sz w:val="18"/>
        <w:szCs w:val="18"/>
        <w:lang w:val="mn-MN"/>
      </w:rPr>
    </w:pPr>
    <w:r w:rsidRPr="005C4E8A">
      <w:rPr>
        <w:rFonts w:ascii="Montserrat" w:hAnsi="Montserrat"/>
        <w:sz w:val="18"/>
        <w:szCs w:val="18"/>
        <w:lang w:val="mn-MN"/>
      </w:rPr>
      <w:t>Хөгжин дэвшихэд тань бид тусалн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B5E82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6F9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C69ED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E77A35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D2890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A31AA1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C59A4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DF626A"/>
    <w:multiLevelType w:val="hybridMultilevel"/>
    <w:tmpl w:val="48B0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0MDAxsjS1sDQ2NjVU0lEKTi0uzszPAykwrAUAOeDSeCwAAAA="/>
  </w:docVars>
  <w:rsids>
    <w:rsidRoot w:val="008F0F16"/>
    <w:rsid w:val="00033977"/>
    <w:rsid w:val="000404B9"/>
    <w:rsid w:val="0005352B"/>
    <w:rsid w:val="000C3527"/>
    <w:rsid w:val="000D70BA"/>
    <w:rsid w:val="000F2A3A"/>
    <w:rsid w:val="00125612"/>
    <w:rsid w:val="00160B30"/>
    <w:rsid w:val="001935E4"/>
    <w:rsid w:val="0021494D"/>
    <w:rsid w:val="00230D8D"/>
    <w:rsid w:val="002B2316"/>
    <w:rsid w:val="002C3556"/>
    <w:rsid w:val="00304921"/>
    <w:rsid w:val="00331D74"/>
    <w:rsid w:val="003404D3"/>
    <w:rsid w:val="00473B41"/>
    <w:rsid w:val="0047773E"/>
    <w:rsid w:val="004E1EC6"/>
    <w:rsid w:val="005107DA"/>
    <w:rsid w:val="005854AA"/>
    <w:rsid w:val="00597488"/>
    <w:rsid w:val="005C4E8A"/>
    <w:rsid w:val="00621A06"/>
    <w:rsid w:val="00675E94"/>
    <w:rsid w:val="006C4539"/>
    <w:rsid w:val="00747757"/>
    <w:rsid w:val="00797920"/>
    <w:rsid w:val="007E1E9C"/>
    <w:rsid w:val="008140F4"/>
    <w:rsid w:val="0085438E"/>
    <w:rsid w:val="008F0F16"/>
    <w:rsid w:val="00920A41"/>
    <w:rsid w:val="00922079"/>
    <w:rsid w:val="00950147"/>
    <w:rsid w:val="009510A6"/>
    <w:rsid w:val="00954026"/>
    <w:rsid w:val="0098529B"/>
    <w:rsid w:val="00991A35"/>
    <w:rsid w:val="009A6DCA"/>
    <w:rsid w:val="009D26F3"/>
    <w:rsid w:val="009E732E"/>
    <w:rsid w:val="00A00A9C"/>
    <w:rsid w:val="00A20673"/>
    <w:rsid w:val="00AD1F9D"/>
    <w:rsid w:val="00B202F8"/>
    <w:rsid w:val="00B47373"/>
    <w:rsid w:val="00B535FC"/>
    <w:rsid w:val="00B76FFA"/>
    <w:rsid w:val="00BB4B33"/>
    <w:rsid w:val="00BF2644"/>
    <w:rsid w:val="00BF30EF"/>
    <w:rsid w:val="00C44A1A"/>
    <w:rsid w:val="00C76390"/>
    <w:rsid w:val="00CB0F15"/>
    <w:rsid w:val="00D35225"/>
    <w:rsid w:val="00D35962"/>
    <w:rsid w:val="00D533E1"/>
    <w:rsid w:val="00D87857"/>
    <w:rsid w:val="00D918A3"/>
    <w:rsid w:val="00D93E02"/>
    <w:rsid w:val="00D976F8"/>
    <w:rsid w:val="00DC43D6"/>
    <w:rsid w:val="00DD6F19"/>
    <w:rsid w:val="00DF4682"/>
    <w:rsid w:val="00E7375F"/>
    <w:rsid w:val="00E831DC"/>
    <w:rsid w:val="00EA526C"/>
    <w:rsid w:val="00EB7A9E"/>
    <w:rsid w:val="00EF1FFB"/>
    <w:rsid w:val="00F34D6B"/>
    <w:rsid w:val="00F76469"/>
    <w:rsid w:val="00FA5E91"/>
    <w:rsid w:val="00FA6577"/>
    <w:rsid w:val="00FF2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mn-Mong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8205119"/>
  <w15:docId w15:val="{237534D6-ED7E-41AD-B2CE-1B93389A2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23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ityname">
    <w:name w:val="Personality name"/>
    <w:basedOn w:val="Normal"/>
    <w:uiPriority w:val="99"/>
    <w:rsid w:val="008F0F16"/>
    <w:pPr>
      <w:suppressAutoHyphens/>
      <w:autoSpaceDE w:val="0"/>
      <w:autoSpaceDN w:val="0"/>
      <w:adjustRightInd w:val="0"/>
      <w:spacing w:after="0" w:line="288" w:lineRule="auto"/>
      <w:jc w:val="center"/>
      <w:textAlignment w:val="center"/>
    </w:pPr>
    <w:rPr>
      <w:rFonts w:ascii="Source Sans Pro" w:hAnsi="Source Sans Pro" w:cs="Source Sans Pro"/>
      <w:color w:val="000000"/>
      <w:sz w:val="31"/>
      <w:szCs w:val="31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F0F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F16"/>
  </w:style>
  <w:style w:type="paragraph" w:styleId="Footer">
    <w:name w:val="footer"/>
    <w:basedOn w:val="Normal"/>
    <w:link w:val="FooterChar"/>
    <w:uiPriority w:val="99"/>
    <w:unhideWhenUsed/>
    <w:rsid w:val="008F0F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F16"/>
  </w:style>
  <w:style w:type="paragraph" w:styleId="BalloonText">
    <w:name w:val="Balloon Text"/>
    <w:basedOn w:val="Normal"/>
    <w:link w:val="BalloonTextChar"/>
    <w:uiPriority w:val="99"/>
    <w:semiHidden/>
    <w:unhideWhenUsed/>
    <w:rsid w:val="00A00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A9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B23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rsid w:val="002B2316"/>
    <w:pPr>
      <w:spacing w:after="0" w:line="240" w:lineRule="auto"/>
    </w:pPr>
    <w:rPr>
      <w:rFonts w:ascii="Arial Mon" w:eastAsia="PMingLiU" w:hAnsi="Arial Mon" w:cs="Times New Roman"/>
      <w:sz w:val="20"/>
      <w:szCs w:val="24"/>
      <w:lang w:val="en-US" w:eastAsia="zh-TW"/>
    </w:rPr>
  </w:style>
  <w:style w:type="character" w:customStyle="1" w:styleId="BodyTextChar">
    <w:name w:val="Body Text Char"/>
    <w:basedOn w:val="DefaultParagraphFont"/>
    <w:link w:val="BodyText"/>
    <w:rsid w:val="002B2316"/>
    <w:rPr>
      <w:rFonts w:ascii="Arial Mon" w:eastAsia="PMingLiU" w:hAnsi="Arial Mon" w:cs="Times New Roman"/>
      <w:sz w:val="20"/>
      <w:szCs w:val="24"/>
      <w:lang w:val="en-US" w:eastAsia="zh-TW"/>
    </w:rPr>
  </w:style>
  <w:style w:type="paragraph" w:styleId="ListParagraph">
    <w:name w:val="List Paragraph"/>
    <w:basedOn w:val="Normal"/>
    <w:uiPriority w:val="34"/>
    <w:qFormat/>
    <w:rsid w:val="002B2316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2B231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49CCEF-D02F-4D5E-88EA-58772CCCF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 OBA</dc:creator>
  <cp:keywords/>
  <dc:description/>
  <cp:lastModifiedBy>Khulan Odonkhuu</cp:lastModifiedBy>
  <cp:revision>35</cp:revision>
  <cp:lastPrinted>2019-10-10T07:30:00Z</cp:lastPrinted>
  <dcterms:created xsi:type="dcterms:W3CDTF">2019-09-23T06:51:00Z</dcterms:created>
  <dcterms:modified xsi:type="dcterms:W3CDTF">2022-03-10T02:18:00Z</dcterms:modified>
</cp:coreProperties>
</file>